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A90CF" w14:textId="050D00E9" w:rsidR="0046393C" w:rsidRDefault="0046393C" w:rsidP="0046393C">
      <w:pPr>
        <w:pStyle w:val="NormalWeb"/>
        <w:shd w:val="clear" w:color="auto" w:fill="FFFFFF"/>
        <w:spacing w:before="0" w:beforeAutospacing="0" w:after="150" w:afterAutospacing="0"/>
        <w:rPr>
          <w:rFonts w:ascii="Times New Roman" w:hAnsi="Times New Roman" w:cs="Times New Roman"/>
          <w:sz w:val="24"/>
          <w:szCs w:val="24"/>
        </w:rPr>
      </w:pPr>
    </w:p>
    <w:p w14:paraId="4B4A0463" w14:textId="77777777" w:rsidR="009E5194" w:rsidRDefault="009E5194" w:rsidP="009E5194">
      <w:pPr>
        <w:spacing w:before="90"/>
        <w:ind w:left="2624" w:right="2642"/>
        <w:jc w:val="center"/>
        <w:rPr>
          <w:b/>
          <w:sz w:val="19"/>
        </w:rPr>
      </w:pPr>
      <w:r>
        <w:rPr>
          <w:b/>
          <w:spacing w:val="-1"/>
          <w:u w:val="single"/>
        </w:rPr>
        <w:t>PERM</w:t>
      </w:r>
      <w:r>
        <w:rPr>
          <w:b/>
          <w:spacing w:val="-14"/>
          <w:u w:val="single"/>
        </w:rPr>
        <w:t xml:space="preserve"> </w:t>
      </w:r>
      <w:r>
        <w:rPr>
          <w:b/>
          <w:u w:val="single"/>
        </w:rPr>
        <w:t>A</w:t>
      </w:r>
      <w:r>
        <w:rPr>
          <w:b/>
          <w:sz w:val="19"/>
          <w:u w:val="single"/>
        </w:rPr>
        <w:t xml:space="preserve">UDIT </w:t>
      </w:r>
      <w:r>
        <w:rPr>
          <w:b/>
          <w:u w:val="single"/>
        </w:rPr>
        <w:t>F</w:t>
      </w:r>
      <w:r>
        <w:rPr>
          <w:b/>
          <w:sz w:val="19"/>
          <w:u w:val="single"/>
        </w:rPr>
        <w:t>ILE</w:t>
      </w:r>
    </w:p>
    <w:p w14:paraId="71973556" w14:textId="77777777" w:rsidR="009E5194" w:rsidRDefault="009E5194" w:rsidP="009E5194">
      <w:pPr>
        <w:pStyle w:val="BodyText"/>
        <w:spacing w:before="90"/>
        <w:ind w:left="100"/>
        <w:jc w:val="both"/>
      </w:pPr>
      <w:r>
        <w:t>Dear</w:t>
      </w:r>
      <w:r>
        <w:rPr>
          <w:spacing w:val="-3"/>
        </w:rPr>
        <w:t xml:space="preserve"> </w:t>
      </w:r>
      <w:r>
        <w:t>Employer:</w:t>
      </w:r>
    </w:p>
    <w:p w14:paraId="50E6093F" w14:textId="77777777" w:rsidR="009E5194" w:rsidRDefault="009E5194" w:rsidP="009E5194">
      <w:pPr>
        <w:pStyle w:val="BodyText"/>
        <w:spacing w:before="8"/>
        <w:rPr>
          <w:sz w:val="27"/>
        </w:rPr>
      </w:pPr>
    </w:p>
    <w:p w14:paraId="23FD8A09" w14:textId="77777777" w:rsidR="009E5194" w:rsidRDefault="009E5194" w:rsidP="009E5194">
      <w:pPr>
        <w:pStyle w:val="BodyText"/>
        <w:spacing w:line="259" w:lineRule="auto"/>
        <w:ind w:left="100" w:right="120"/>
        <w:jc w:val="both"/>
      </w:pPr>
      <w:r>
        <w:t>Thank you again</w:t>
      </w:r>
      <w:r>
        <w:rPr>
          <w:spacing w:val="1"/>
        </w:rPr>
        <w:t xml:space="preserve"> </w:t>
      </w:r>
      <w:r>
        <w:t>for engaging our firm in this matter. Enclosed, please find the following</w:t>
      </w:r>
      <w:r>
        <w:rPr>
          <w:spacing w:val="1"/>
        </w:rPr>
        <w:t xml:space="preserve"> </w:t>
      </w:r>
      <w:r>
        <w:t>documents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your</w:t>
      </w:r>
      <w:r>
        <w:rPr>
          <w:spacing w:val="1"/>
        </w:rPr>
        <w:t xml:space="preserve"> </w:t>
      </w:r>
      <w:r>
        <w:t>records:</w:t>
      </w:r>
    </w:p>
    <w:p w14:paraId="50A52E12" w14:textId="77777777" w:rsidR="009E5194" w:rsidRDefault="009E5194" w:rsidP="009E5194">
      <w:pPr>
        <w:pStyle w:val="BodyText"/>
        <w:spacing w:before="9"/>
        <w:rPr>
          <w:sz w:val="25"/>
        </w:rPr>
      </w:pPr>
    </w:p>
    <w:p w14:paraId="6BE54838" w14:textId="77777777" w:rsidR="009E5194" w:rsidRDefault="009E5194" w:rsidP="009E5194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40" w:lineRule="auto"/>
        <w:contextualSpacing w:val="0"/>
      </w:pPr>
      <w:r>
        <w:t>Cop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Form</w:t>
      </w:r>
      <w:r>
        <w:rPr>
          <w:spacing w:val="-1"/>
        </w:rPr>
        <w:t xml:space="preserve"> </w:t>
      </w:r>
      <w:r>
        <w:t>9089,</w:t>
      </w:r>
      <w:r>
        <w:rPr>
          <w:spacing w:val="-2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Permanent</w:t>
      </w:r>
      <w:r>
        <w:rPr>
          <w:spacing w:val="-2"/>
        </w:rPr>
        <w:t xml:space="preserve"> </w:t>
      </w:r>
      <w:r>
        <w:t>Employment</w:t>
      </w:r>
      <w:r>
        <w:rPr>
          <w:spacing w:val="-1"/>
        </w:rPr>
        <w:t xml:space="preserve"> </w:t>
      </w:r>
      <w:r>
        <w:t>Certification</w:t>
      </w:r>
    </w:p>
    <w:p w14:paraId="56108AD2" w14:textId="77777777" w:rsidR="009E5194" w:rsidRDefault="009E5194" w:rsidP="009E5194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22" w:after="0" w:line="240" w:lineRule="auto"/>
        <w:contextualSpacing w:val="0"/>
      </w:pPr>
      <w:r>
        <w:t>Cop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orm</w:t>
      </w:r>
      <w:r>
        <w:rPr>
          <w:spacing w:val="-2"/>
        </w:rPr>
        <w:t xml:space="preserve"> </w:t>
      </w:r>
      <w:r>
        <w:t>ETA</w:t>
      </w:r>
      <w:r>
        <w:rPr>
          <w:spacing w:val="-2"/>
        </w:rPr>
        <w:t xml:space="preserve"> </w:t>
      </w:r>
      <w:r>
        <w:t>9141,</w:t>
      </w:r>
      <w:r>
        <w:rPr>
          <w:spacing w:val="-2"/>
        </w:rPr>
        <w:t xml:space="preserve"> </w:t>
      </w:r>
      <w:r>
        <w:t>Application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Prevailing</w:t>
      </w:r>
      <w:r>
        <w:rPr>
          <w:spacing w:val="-1"/>
        </w:rPr>
        <w:t xml:space="preserve"> </w:t>
      </w:r>
      <w:r>
        <w:t>Wage</w:t>
      </w:r>
      <w:r>
        <w:rPr>
          <w:spacing w:val="-2"/>
        </w:rPr>
        <w:t xml:space="preserve"> </w:t>
      </w:r>
      <w:r>
        <w:t>Determination</w:t>
      </w:r>
    </w:p>
    <w:p w14:paraId="53AA8B81" w14:textId="77777777" w:rsidR="009E5194" w:rsidRDefault="009E5194" w:rsidP="009E5194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24" w:after="0" w:line="259" w:lineRule="auto"/>
        <w:ind w:right="836"/>
        <w:contextualSpacing w:val="0"/>
      </w:pPr>
      <w:r>
        <w:t>Cop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ewspaper</w:t>
      </w:r>
      <w:r>
        <w:rPr>
          <w:spacing w:val="-2"/>
        </w:rPr>
        <w:t xml:space="preserve"> </w:t>
      </w:r>
      <w:r>
        <w:t>ads, posted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wo</w:t>
      </w:r>
      <w:r>
        <w:rPr>
          <w:spacing w:val="-2"/>
        </w:rPr>
        <w:t xml:space="preserve"> </w:t>
      </w:r>
      <w:r>
        <w:t>different</w:t>
      </w:r>
      <w:r>
        <w:rPr>
          <w:spacing w:val="-1"/>
        </w:rPr>
        <w:t xml:space="preserve"> </w:t>
      </w:r>
      <w:r>
        <w:t>Sunday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newspapers</w:t>
      </w:r>
      <w:r>
        <w:rPr>
          <w:spacing w:val="-1"/>
        </w:rPr>
        <w:t xml:space="preserve"> </w:t>
      </w:r>
      <w:r>
        <w:t xml:space="preserve">of </w:t>
      </w:r>
      <w:r w:rsidRPr="00C12AF4">
        <w:t>general circulation</w:t>
      </w:r>
      <w:r>
        <w:rPr>
          <w:spacing w:val="-1"/>
        </w:rPr>
        <w:t xml:space="preserve"> </w:t>
      </w:r>
      <w:r>
        <w:t>in the</w:t>
      </w:r>
      <w:r>
        <w:rPr>
          <w:spacing w:val="-1"/>
        </w:rPr>
        <w:t xml:space="preserve"> </w:t>
      </w:r>
      <w:r>
        <w:t>area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ntended employment</w:t>
      </w:r>
    </w:p>
    <w:p w14:paraId="50B6BF4F" w14:textId="77777777" w:rsidR="009E5194" w:rsidRDefault="009E5194" w:rsidP="009E5194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59" w:lineRule="auto"/>
        <w:ind w:left="819" w:right="292"/>
        <w:contextualSpacing w:val="0"/>
      </w:pPr>
      <w:r>
        <w:t xml:space="preserve">Copy of Job Notice, posted by the Employer notifying the employees of the filing of </w:t>
      </w:r>
      <w:r w:rsidRPr="00C12AF4">
        <w:t>the application</w:t>
      </w:r>
    </w:p>
    <w:p w14:paraId="0DD625AD" w14:textId="77777777" w:rsidR="009E5194" w:rsidRDefault="009E5194" w:rsidP="009E5194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59" w:lineRule="auto"/>
        <w:ind w:left="819" w:right="801"/>
        <w:contextualSpacing w:val="0"/>
      </w:pPr>
      <w:r>
        <w:t>Copy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Job</w:t>
      </w:r>
      <w:r>
        <w:rPr>
          <w:spacing w:val="-1"/>
        </w:rPr>
        <w:t xml:space="preserve"> </w:t>
      </w:r>
      <w:r>
        <w:t>Order</w:t>
      </w:r>
      <w:r>
        <w:rPr>
          <w:spacing w:val="-2"/>
        </w:rPr>
        <w:t xml:space="preserve"> </w:t>
      </w:r>
      <w:r>
        <w:t>posted wit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tate</w:t>
      </w:r>
      <w:r>
        <w:rPr>
          <w:spacing w:val="-1"/>
        </w:rPr>
        <w:t xml:space="preserve"> </w:t>
      </w:r>
      <w:r>
        <w:t>Workforce</w:t>
      </w:r>
      <w:r>
        <w:rPr>
          <w:spacing w:val="-2"/>
        </w:rPr>
        <w:t xml:space="preserve"> </w:t>
      </w:r>
      <w:r>
        <w:t>Agency serving</w:t>
      </w:r>
      <w:r>
        <w:rPr>
          <w:spacing w:val="-1"/>
        </w:rPr>
        <w:t xml:space="preserve"> </w:t>
      </w:r>
      <w:r>
        <w:t>the area</w:t>
      </w:r>
      <w:r>
        <w:rPr>
          <w:spacing w:val="-1"/>
        </w:rPr>
        <w:t xml:space="preserve"> </w:t>
      </w:r>
      <w:r w:rsidRPr="00C12AF4">
        <w:t>of intended</w:t>
      </w:r>
      <w:r>
        <w:rPr>
          <w:spacing w:val="-1"/>
        </w:rPr>
        <w:t xml:space="preserve"> </w:t>
      </w:r>
      <w:r>
        <w:t>employment for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eriod of</w:t>
      </w:r>
      <w:r>
        <w:rPr>
          <w:spacing w:val="-1"/>
        </w:rPr>
        <w:t xml:space="preserve"> </w:t>
      </w:r>
      <w:r>
        <w:t>30 days</w:t>
      </w:r>
    </w:p>
    <w:p w14:paraId="6B700781" w14:textId="77777777" w:rsidR="009E5194" w:rsidRDefault="009E5194" w:rsidP="009E5194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59" w:lineRule="auto"/>
        <w:ind w:right="239"/>
        <w:contextualSpacing w:val="0"/>
      </w:pPr>
      <w:r>
        <w:t xml:space="preserve">Copy of the Recruitment Report, evidencing the applicants that may have applied for </w:t>
      </w:r>
      <w:r w:rsidRPr="00C12AF4">
        <w:t>the position</w:t>
      </w:r>
      <w:r>
        <w:t xml:space="preserve"> along with resumes received, proof of contact with application as well as any</w:t>
      </w:r>
      <w:r>
        <w:rPr>
          <w:spacing w:val="1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documents received</w:t>
      </w:r>
      <w:r>
        <w:rPr>
          <w:spacing w:val="-1"/>
        </w:rPr>
        <w:t xml:space="preserve"> </w:t>
      </w:r>
      <w:r>
        <w:t>evidencing the</w:t>
      </w:r>
      <w:r>
        <w:rPr>
          <w:spacing w:val="-2"/>
        </w:rPr>
        <w:t xml:space="preserve"> </w:t>
      </w:r>
      <w:r>
        <w:t>Employer’s recruitment efforts</w:t>
      </w:r>
    </w:p>
    <w:p w14:paraId="5841D716" w14:textId="257BA5E5" w:rsidR="009E5194" w:rsidRPr="007A113B" w:rsidRDefault="009E5194" w:rsidP="009E5194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59" w:lineRule="auto"/>
        <w:ind w:left="819" w:right="801"/>
        <w:contextualSpacing w:val="0"/>
        <w:rPr>
          <w:szCs w:val="24"/>
        </w:rPr>
      </w:pPr>
      <w:r w:rsidRPr="007A113B">
        <w:rPr>
          <w:szCs w:val="24"/>
        </w:rPr>
        <w:t xml:space="preserve">Copy of Beneficiary’s </w:t>
      </w:r>
      <w:r>
        <w:rPr>
          <w:szCs w:val="24"/>
        </w:rPr>
        <w:t>High School’s</w:t>
      </w:r>
      <w:r w:rsidRPr="007A113B">
        <w:rPr>
          <w:szCs w:val="24"/>
        </w:rPr>
        <w:t xml:space="preserve"> Degree </w:t>
      </w:r>
    </w:p>
    <w:p w14:paraId="15C8ED3C" w14:textId="36A5849B" w:rsidR="009E5194" w:rsidRPr="009637AB" w:rsidRDefault="009E5194" w:rsidP="009E5194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59" w:lineRule="auto"/>
        <w:ind w:right="239"/>
        <w:contextualSpacing w:val="0"/>
      </w:pPr>
      <w:r w:rsidRPr="007A113B">
        <w:rPr>
          <w:szCs w:val="24"/>
        </w:rPr>
        <w:t>Cop</w:t>
      </w:r>
      <w:r w:rsidR="009637AB">
        <w:rPr>
          <w:szCs w:val="24"/>
        </w:rPr>
        <w:t>y</w:t>
      </w:r>
      <w:r w:rsidRPr="007A113B">
        <w:rPr>
          <w:szCs w:val="24"/>
        </w:rPr>
        <w:t xml:space="preserve"> of Beneficiary’s</w:t>
      </w:r>
      <w:r w:rsidR="00FC53CC">
        <w:rPr>
          <w:szCs w:val="24"/>
        </w:rPr>
        <w:t xml:space="preserve"> Food Safety Certificate</w:t>
      </w:r>
    </w:p>
    <w:p w14:paraId="3E0FB655" w14:textId="453EDC01" w:rsidR="009637AB" w:rsidRPr="00DF197B" w:rsidRDefault="009637AB" w:rsidP="009637AB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59" w:lineRule="auto"/>
        <w:ind w:right="239"/>
        <w:contextualSpacing w:val="0"/>
      </w:pPr>
      <w:r w:rsidRPr="007A113B">
        <w:rPr>
          <w:szCs w:val="24"/>
        </w:rPr>
        <w:t>Cop</w:t>
      </w:r>
      <w:r>
        <w:rPr>
          <w:szCs w:val="24"/>
        </w:rPr>
        <w:t>y</w:t>
      </w:r>
      <w:r w:rsidRPr="007A113B">
        <w:rPr>
          <w:szCs w:val="24"/>
        </w:rPr>
        <w:t xml:space="preserve"> of Beneficiary’s</w:t>
      </w:r>
      <w:r>
        <w:rPr>
          <w:szCs w:val="24"/>
        </w:rPr>
        <w:t xml:space="preserve"> </w:t>
      </w:r>
      <w:r>
        <w:rPr>
          <w:szCs w:val="24"/>
        </w:rPr>
        <w:t>Experience Letter</w:t>
      </w:r>
    </w:p>
    <w:p w14:paraId="7A08C8E3" w14:textId="77777777" w:rsidR="009637AB" w:rsidRPr="00DF197B" w:rsidRDefault="009637AB" w:rsidP="009637AB">
      <w:pPr>
        <w:pStyle w:val="ListParagraph"/>
        <w:widowControl w:val="0"/>
        <w:tabs>
          <w:tab w:val="left" w:pos="820"/>
        </w:tabs>
        <w:autoSpaceDE w:val="0"/>
        <w:autoSpaceDN w:val="0"/>
        <w:spacing w:after="0" w:line="259" w:lineRule="auto"/>
        <w:ind w:left="820" w:right="239" w:firstLine="0"/>
        <w:contextualSpacing w:val="0"/>
      </w:pPr>
    </w:p>
    <w:p w14:paraId="0AB99C17" w14:textId="77392BA9" w:rsidR="00DF197B" w:rsidRPr="00DF197B" w:rsidRDefault="00DF197B" w:rsidP="00FC53CC">
      <w:pPr>
        <w:pStyle w:val="ListParagraph"/>
        <w:widowControl w:val="0"/>
        <w:tabs>
          <w:tab w:val="left" w:pos="820"/>
        </w:tabs>
        <w:autoSpaceDE w:val="0"/>
        <w:autoSpaceDN w:val="0"/>
        <w:spacing w:before="6" w:after="0" w:line="259" w:lineRule="auto"/>
        <w:ind w:left="820" w:right="239" w:firstLine="0"/>
        <w:contextualSpacing w:val="0"/>
        <w:rPr>
          <w:sz w:val="25"/>
        </w:rPr>
      </w:pPr>
    </w:p>
    <w:p w14:paraId="0B813E72" w14:textId="77777777" w:rsidR="009E5194" w:rsidRDefault="009E5194" w:rsidP="009E5194">
      <w:pPr>
        <w:ind w:left="100" w:right="117"/>
        <w:rPr>
          <w:sz w:val="25"/>
        </w:rPr>
      </w:pPr>
      <w:r>
        <w:rPr>
          <w:b/>
        </w:rPr>
        <w:t>We advise you keep copies of this file (either hard copy or electronically) for at least five</w:t>
      </w:r>
      <w:r>
        <w:rPr>
          <w:b/>
          <w:spacing w:val="1"/>
        </w:rPr>
        <w:t xml:space="preserve"> </w:t>
      </w:r>
      <w:r>
        <w:rPr>
          <w:b/>
        </w:rPr>
        <w:t>years</w:t>
      </w:r>
      <w:r>
        <w:rPr>
          <w:b/>
          <w:spacing w:val="-9"/>
        </w:rPr>
        <w:t xml:space="preserve"> </w:t>
      </w:r>
      <w:r>
        <w:rPr>
          <w:b/>
        </w:rPr>
        <w:t>from</w:t>
      </w:r>
      <w:r>
        <w:rPr>
          <w:b/>
          <w:spacing w:val="-8"/>
        </w:rPr>
        <w:t xml:space="preserve"> </w:t>
      </w:r>
      <w:r>
        <w:rPr>
          <w:b/>
        </w:rPr>
        <w:t>the</w:t>
      </w:r>
      <w:r>
        <w:rPr>
          <w:b/>
          <w:spacing w:val="-10"/>
        </w:rPr>
        <w:t xml:space="preserve"> </w:t>
      </w:r>
      <w:r>
        <w:rPr>
          <w:b/>
        </w:rPr>
        <w:t>date</w:t>
      </w:r>
      <w:r>
        <w:rPr>
          <w:b/>
          <w:spacing w:val="-11"/>
        </w:rPr>
        <w:t xml:space="preserve"> </w:t>
      </w:r>
      <w:r>
        <w:rPr>
          <w:b/>
        </w:rPr>
        <w:t>of</w:t>
      </w:r>
      <w:r>
        <w:rPr>
          <w:b/>
          <w:spacing w:val="-10"/>
        </w:rPr>
        <w:t xml:space="preserve"> </w:t>
      </w:r>
      <w:r>
        <w:rPr>
          <w:b/>
        </w:rPr>
        <w:t>filing</w:t>
      </w:r>
      <w:r>
        <w:rPr>
          <w:b/>
          <w:spacing w:val="-9"/>
        </w:rPr>
        <w:t xml:space="preserve"> </w:t>
      </w:r>
      <w:r>
        <w:rPr>
          <w:b/>
        </w:rPr>
        <w:t>the</w:t>
      </w:r>
      <w:r>
        <w:rPr>
          <w:b/>
          <w:spacing w:val="-11"/>
        </w:rPr>
        <w:t xml:space="preserve"> </w:t>
      </w:r>
      <w:r>
        <w:rPr>
          <w:b/>
        </w:rPr>
        <w:t>application</w:t>
      </w:r>
      <w:r>
        <w:rPr>
          <w:b/>
          <w:spacing w:val="-8"/>
        </w:rPr>
        <w:t xml:space="preserve"> </w:t>
      </w:r>
      <w:r>
        <w:rPr>
          <w:b/>
        </w:rPr>
        <w:t>for</w:t>
      </w:r>
      <w:r>
        <w:rPr>
          <w:b/>
          <w:spacing w:val="-11"/>
        </w:rPr>
        <w:t xml:space="preserve"> </w:t>
      </w:r>
      <w:r>
        <w:rPr>
          <w:b/>
        </w:rPr>
        <w:t>labor</w:t>
      </w:r>
      <w:r>
        <w:rPr>
          <w:b/>
          <w:spacing w:val="-11"/>
        </w:rPr>
        <w:t xml:space="preserve"> </w:t>
      </w:r>
      <w:r>
        <w:rPr>
          <w:b/>
        </w:rPr>
        <w:t>certification.</w:t>
      </w:r>
      <w:r>
        <w:rPr>
          <w:b/>
          <w:spacing w:val="-9"/>
        </w:rPr>
        <w:t xml:space="preserve"> </w:t>
      </w:r>
      <w:r>
        <w:t>These</w:t>
      </w:r>
      <w:r>
        <w:rPr>
          <w:spacing w:val="-11"/>
        </w:rPr>
        <w:t xml:space="preserve"> </w:t>
      </w:r>
      <w:r>
        <w:t>documents</w:t>
      </w:r>
      <w:r>
        <w:rPr>
          <w:spacing w:val="-8"/>
        </w:rPr>
        <w:t xml:space="preserve"> </w:t>
      </w:r>
      <w:r w:rsidRPr="00C12AF4">
        <w:t>establish,</w:t>
      </w:r>
      <w:r>
        <w:t xml:space="preserve"> </w:t>
      </w:r>
      <w:r w:rsidRPr="00C12AF4">
        <w:t>and</w:t>
      </w:r>
      <w:r>
        <w:t xml:space="preserve"> by signing you attest, that you were unable to find a qualified U.S. worker to accept the</w:t>
      </w:r>
      <w:r>
        <w:rPr>
          <w:spacing w:val="1"/>
        </w:rPr>
        <w:t xml:space="preserve"> </w:t>
      </w:r>
      <w:r>
        <w:t>position</w:t>
      </w:r>
      <w:r>
        <w:rPr>
          <w:spacing w:val="-1"/>
        </w:rPr>
        <w:t xml:space="preserve"> </w:t>
      </w:r>
      <w:r>
        <w:t>and you fairly evaluated each application.</w:t>
      </w:r>
    </w:p>
    <w:p w14:paraId="78453F87" w14:textId="77777777" w:rsidR="009E5194" w:rsidRDefault="009E5194" w:rsidP="009E5194">
      <w:pPr>
        <w:pStyle w:val="BodyText"/>
        <w:spacing w:line="259" w:lineRule="auto"/>
        <w:ind w:left="100" w:right="114"/>
        <w:jc w:val="both"/>
      </w:pPr>
      <w:r>
        <w:t>Please note if requested by the Department of Labor, a copy of this PERM Audit File must be</w:t>
      </w:r>
      <w:r>
        <w:rPr>
          <w:spacing w:val="1"/>
        </w:rPr>
        <w:t xml:space="preserve"> </w:t>
      </w:r>
      <w:r>
        <w:t>produced</w:t>
      </w:r>
      <w:r>
        <w:rPr>
          <w:spacing w:val="-9"/>
        </w:rPr>
        <w:t xml:space="preserve"> </w:t>
      </w:r>
      <w:r>
        <w:t>within</w:t>
      </w:r>
      <w:r>
        <w:rPr>
          <w:spacing w:val="-9"/>
        </w:rPr>
        <w:t xml:space="preserve"> </w:t>
      </w:r>
      <w:r>
        <w:t>30</w:t>
      </w:r>
      <w:r>
        <w:rPr>
          <w:spacing w:val="-9"/>
        </w:rPr>
        <w:t xml:space="preserve"> </w:t>
      </w:r>
      <w:r>
        <w:t>days.</w:t>
      </w:r>
      <w:r>
        <w:rPr>
          <w:spacing w:val="-6"/>
        </w:rPr>
        <w:t xml:space="preserve"> </w:t>
      </w:r>
      <w:r>
        <w:t>Failure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provide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PERM</w:t>
      </w:r>
      <w:r>
        <w:rPr>
          <w:spacing w:val="-8"/>
        </w:rPr>
        <w:t xml:space="preserve"> </w:t>
      </w:r>
      <w:r>
        <w:t>Audit</w:t>
      </w:r>
      <w:r>
        <w:rPr>
          <w:spacing w:val="-8"/>
        </w:rPr>
        <w:t xml:space="preserve"> </w:t>
      </w:r>
      <w:r>
        <w:t>File</w:t>
      </w:r>
      <w:r>
        <w:rPr>
          <w:spacing w:val="-10"/>
        </w:rPr>
        <w:t xml:space="preserve"> </w:t>
      </w:r>
      <w:r>
        <w:t>may</w:t>
      </w:r>
      <w:r>
        <w:rPr>
          <w:spacing w:val="-9"/>
        </w:rPr>
        <w:t xml:space="preserve"> </w:t>
      </w:r>
      <w:r>
        <w:t>lead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denial</w:t>
      </w:r>
      <w:r>
        <w:rPr>
          <w:spacing w:val="-8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revocation</w:t>
      </w:r>
      <w:r>
        <w:rPr>
          <w:spacing w:val="-58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ERM and may lead to</w:t>
      </w:r>
      <w:r>
        <w:rPr>
          <w:spacing w:val="-1"/>
        </w:rPr>
        <w:t xml:space="preserve"> </w:t>
      </w:r>
      <w:r>
        <w:t>mandatory supervised recruitment.</w:t>
      </w:r>
    </w:p>
    <w:p w14:paraId="13A30D04" w14:textId="77777777" w:rsidR="009E5194" w:rsidRDefault="009E5194" w:rsidP="009E5194">
      <w:pPr>
        <w:pStyle w:val="BodyText"/>
        <w:spacing w:before="8"/>
        <w:rPr>
          <w:sz w:val="25"/>
        </w:rPr>
      </w:pPr>
    </w:p>
    <w:p w14:paraId="71370660" w14:textId="77777777" w:rsidR="009E5194" w:rsidRDefault="009E5194" w:rsidP="009E5194">
      <w:pPr>
        <w:pStyle w:val="BodyText"/>
        <w:spacing w:before="1" w:line="259" w:lineRule="auto"/>
        <w:ind w:left="100" w:right="114"/>
        <w:jc w:val="both"/>
      </w:pPr>
      <w:r>
        <w:t>Upon</w:t>
      </w:r>
      <w:r>
        <w:rPr>
          <w:spacing w:val="-6"/>
        </w:rPr>
        <w:t xml:space="preserve"> </w:t>
      </w:r>
      <w:r>
        <w:t>approval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ERM</w:t>
      </w:r>
      <w:r>
        <w:rPr>
          <w:spacing w:val="-6"/>
        </w:rPr>
        <w:t xml:space="preserve"> </w:t>
      </w:r>
      <w:r>
        <w:t>labor</w:t>
      </w:r>
      <w:r>
        <w:rPr>
          <w:spacing w:val="-7"/>
        </w:rPr>
        <w:t xml:space="preserve"> </w:t>
      </w:r>
      <w:r>
        <w:t>certification,</w:t>
      </w:r>
      <w:r>
        <w:rPr>
          <w:spacing w:val="-5"/>
        </w:rPr>
        <w:t xml:space="preserve"> </w:t>
      </w:r>
      <w:r>
        <w:t>our</w:t>
      </w:r>
      <w:r>
        <w:rPr>
          <w:spacing w:val="-7"/>
        </w:rPr>
        <w:t xml:space="preserve"> </w:t>
      </w:r>
      <w:r>
        <w:t>office</w:t>
      </w:r>
      <w:r>
        <w:rPr>
          <w:spacing w:val="-7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then</w:t>
      </w:r>
      <w:r>
        <w:rPr>
          <w:spacing w:val="-5"/>
        </w:rPr>
        <w:t xml:space="preserve"> </w:t>
      </w:r>
      <w:r>
        <w:t>fil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mmigrant</w:t>
      </w:r>
      <w:r>
        <w:rPr>
          <w:spacing w:val="-5"/>
        </w:rPr>
        <w:t xml:space="preserve"> </w:t>
      </w:r>
      <w:r>
        <w:t>petition</w:t>
      </w:r>
      <w:r>
        <w:rPr>
          <w:spacing w:val="-6"/>
        </w:rPr>
        <w:t xml:space="preserve"> </w:t>
      </w:r>
      <w:r>
        <w:t>for</w:t>
      </w:r>
      <w:r>
        <w:rPr>
          <w:spacing w:val="-5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reign</w:t>
      </w:r>
      <w:r>
        <w:rPr>
          <w:spacing w:val="-4"/>
        </w:rPr>
        <w:t xml:space="preserve"> </w:t>
      </w:r>
      <w:r>
        <w:t>national.</w:t>
      </w:r>
      <w:r>
        <w:rPr>
          <w:spacing w:val="-4"/>
        </w:rPr>
        <w:t xml:space="preserve"> </w:t>
      </w:r>
      <w:r>
        <w:t>Subsequently,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reign</w:t>
      </w:r>
      <w:r>
        <w:rPr>
          <w:spacing w:val="-4"/>
        </w:rPr>
        <w:t xml:space="preserve"> </w:t>
      </w:r>
      <w:r>
        <w:t>national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obtain</w:t>
      </w:r>
      <w:r>
        <w:rPr>
          <w:spacing w:val="-5"/>
        </w:rPr>
        <w:t xml:space="preserve"> </w:t>
      </w:r>
      <w:r>
        <w:t>employment</w:t>
      </w:r>
      <w:r>
        <w:rPr>
          <w:spacing w:val="-3"/>
        </w:rPr>
        <w:t xml:space="preserve"> </w:t>
      </w:r>
      <w:r>
        <w:t>authorization</w:t>
      </w:r>
      <w:r>
        <w:rPr>
          <w:spacing w:val="-1"/>
        </w:rPr>
        <w:t xml:space="preserve"> </w:t>
      </w:r>
      <w:r w:rsidRPr="00C12AF4">
        <w:t>and lawful</w:t>
      </w:r>
      <w:r>
        <w:t xml:space="preserve"> permanent residency. Upon issuance of either the employment authorization or lawful</w:t>
      </w:r>
      <w:r>
        <w:rPr>
          <w:spacing w:val="1"/>
        </w:rPr>
        <w:t xml:space="preserve"> </w:t>
      </w:r>
      <w:r>
        <w:t>permanent residency, the Employer must hire the foreign national as a W-2 employee on a full-</w:t>
      </w:r>
      <w:r>
        <w:rPr>
          <w:spacing w:val="1"/>
        </w:rPr>
        <w:t xml:space="preserve"> </w:t>
      </w:r>
      <w:r>
        <w:t>time,</w:t>
      </w:r>
      <w:r>
        <w:rPr>
          <w:spacing w:val="-1"/>
        </w:rPr>
        <w:t xml:space="preserve"> </w:t>
      </w:r>
      <w:r>
        <w:t>ongoing and long-term basis.</w:t>
      </w:r>
    </w:p>
    <w:p w14:paraId="66FC8C5B" w14:textId="77777777" w:rsidR="009E5194" w:rsidRDefault="009E5194" w:rsidP="009E5194">
      <w:pPr>
        <w:pStyle w:val="BodyText"/>
        <w:spacing w:before="10"/>
        <w:rPr>
          <w:sz w:val="25"/>
        </w:rPr>
      </w:pPr>
    </w:p>
    <w:p w14:paraId="20197EB0" w14:textId="0281D766" w:rsidR="0046393C" w:rsidRPr="001356E9" w:rsidRDefault="009E5194" w:rsidP="00E86162">
      <w:pPr>
        <w:pStyle w:val="BodyText"/>
        <w:ind w:left="100"/>
        <w:jc w:val="both"/>
        <w:rPr>
          <w:u w:val="single"/>
        </w:rPr>
      </w:pPr>
      <w:r>
        <w:t>Should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questions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concerns,</w:t>
      </w:r>
      <w:r>
        <w:rPr>
          <w:spacing w:val="-1"/>
        </w:rPr>
        <w:t xml:space="preserve"> </w:t>
      </w:r>
      <w:r>
        <w:t>please do not</w:t>
      </w:r>
      <w:r>
        <w:rPr>
          <w:spacing w:val="-1"/>
        </w:rPr>
        <w:t xml:space="preserve"> </w:t>
      </w:r>
      <w:r>
        <w:t>hesitate</w:t>
      </w:r>
      <w:r>
        <w:rPr>
          <w:spacing w:val="-2"/>
        </w:rPr>
        <w:t xml:space="preserve"> </w:t>
      </w:r>
      <w:r>
        <w:t>to contact</w:t>
      </w:r>
      <w:r>
        <w:rPr>
          <w:spacing w:val="-1"/>
        </w:rPr>
        <w:t xml:space="preserve"> </w:t>
      </w:r>
      <w:r>
        <w:t>our</w:t>
      </w:r>
      <w:r>
        <w:rPr>
          <w:spacing w:val="-2"/>
        </w:rPr>
        <w:t xml:space="preserve"> </w:t>
      </w:r>
      <w:r>
        <w:t>firm.</w:t>
      </w:r>
    </w:p>
    <w:sectPr w:rsidR="0046393C" w:rsidRPr="001356E9" w:rsidSect="00C74555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129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EFF0E" w14:textId="77777777" w:rsidR="00AF5888" w:rsidRDefault="00AF5888" w:rsidP="000A7C99">
      <w:pPr>
        <w:spacing w:after="0" w:line="240" w:lineRule="auto"/>
      </w:pPr>
      <w:r>
        <w:separator/>
      </w:r>
    </w:p>
  </w:endnote>
  <w:endnote w:type="continuationSeparator" w:id="0">
    <w:p w14:paraId="4B6A5687" w14:textId="77777777" w:rsidR="00AF5888" w:rsidRDefault="00AF5888" w:rsidP="000A7C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  <w:szCs w:val="20"/>
      </w:rPr>
      <w:id w:val="736365976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E80C0B7" w14:textId="654E39F1" w:rsidR="00B039FB" w:rsidRPr="00B039FB" w:rsidRDefault="00B039FB" w:rsidP="00B039FB">
            <w:pPr>
              <w:pStyle w:val="Footer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039FB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Pr="00B039FB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B039FB">
              <w:rPr>
                <w:rFonts w:ascii="Times New Roman" w:hAnsi="Times New Roman" w:cs="Times New Roman"/>
                <w:sz w:val="20"/>
                <w:szCs w:val="20"/>
              </w:rPr>
              <w:instrText xml:space="preserve"> PAGE </w:instrText>
            </w:r>
            <w:r w:rsidRPr="00B039F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B039FB">
              <w:rPr>
                <w:rFonts w:ascii="Times New Roman" w:hAnsi="Times New Roman" w:cs="Times New Roman"/>
                <w:noProof/>
                <w:sz w:val="20"/>
                <w:szCs w:val="20"/>
              </w:rPr>
              <w:t>2</w:t>
            </w:r>
            <w:r w:rsidRPr="00B039F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B039FB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Pr="00B039FB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B039FB">
              <w:rPr>
                <w:rFonts w:ascii="Times New Roman" w:hAnsi="Times New Roman" w:cs="Times New Roman"/>
                <w:sz w:val="20"/>
                <w:szCs w:val="20"/>
              </w:rPr>
              <w:instrText xml:space="preserve"> NUMPAGES  </w:instrText>
            </w:r>
            <w:r w:rsidRPr="00B039F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B039FB">
              <w:rPr>
                <w:rFonts w:ascii="Times New Roman" w:hAnsi="Times New Roman" w:cs="Times New Roman"/>
                <w:noProof/>
                <w:sz w:val="20"/>
                <w:szCs w:val="20"/>
              </w:rPr>
              <w:t>2</w:t>
            </w:r>
            <w:r w:rsidRPr="00B039F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165A1" w14:textId="2B9F28C2" w:rsidR="001356E9" w:rsidRDefault="001356E9" w:rsidP="00B039FB">
    <w:pPr>
      <w:pStyle w:val="Footer"/>
      <w:rPr>
        <w:noProof/>
        <w:lang w:val="pt-BR" w:eastAsia="pt-BR"/>
      </w:rPr>
    </w:pPr>
    <w:r>
      <w:rPr>
        <w:noProof/>
        <w:lang w:val="pt-BR" w:eastAsia="pt-BR"/>
      </w:rPr>
      <w:drawing>
        <wp:anchor distT="0" distB="0" distL="114300" distR="114300" simplePos="0" relativeHeight="251659264" behindDoc="0" locked="0" layoutInCell="1" allowOverlap="1" wp14:anchorId="1B1DCD2B" wp14:editId="3BD33275">
          <wp:simplePos x="0" y="0"/>
          <wp:positionH relativeFrom="margin">
            <wp:posOffset>824865</wp:posOffset>
          </wp:positionH>
          <wp:positionV relativeFrom="paragraph">
            <wp:posOffset>154305</wp:posOffset>
          </wp:positionV>
          <wp:extent cx="4294505" cy="876300"/>
          <wp:effectExtent l="0" t="0" r="0" b="0"/>
          <wp:wrapThrough wrapText="bothSides">
            <wp:wrapPolygon edited="0">
              <wp:start x="287" y="470"/>
              <wp:lineTo x="192" y="2348"/>
              <wp:lineTo x="96" y="13148"/>
              <wp:lineTo x="383" y="18783"/>
              <wp:lineTo x="2395" y="19252"/>
              <wp:lineTo x="13989" y="20191"/>
              <wp:lineTo x="20888" y="20191"/>
              <wp:lineTo x="21079" y="16904"/>
              <wp:lineTo x="20505" y="16435"/>
              <wp:lineTo x="18397" y="16435"/>
              <wp:lineTo x="21175" y="14557"/>
              <wp:lineTo x="21271" y="12209"/>
              <wp:lineTo x="18971" y="8922"/>
              <wp:lineTo x="19355" y="2817"/>
              <wp:lineTo x="18013" y="1878"/>
              <wp:lineTo x="10252" y="470"/>
              <wp:lineTo x="287" y="470"/>
            </wp:wrapPolygon>
          </wp:wrapThrough>
          <wp:docPr id="5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94505" cy="876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2703AEA" w14:textId="00E9FD18" w:rsidR="00B039FB" w:rsidRPr="00B039FB" w:rsidRDefault="00B039FB" w:rsidP="00B039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D8D94" w14:textId="77777777" w:rsidR="00AF5888" w:rsidRDefault="00AF5888" w:rsidP="000A7C99">
      <w:pPr>
        <w:spacing w:after="0" w:line="240" w:lineRule="auto"/>
      </w:pPr>
      <w:r>
        <w:separator/>
      </w:r>
    </w:p>
  </w:footnote>
  <w:footnote w:type="continuationSeparator" w:id="0">
    <w:p w14:paraId="1A7D99A3" w14:textId="77777777" w:rsidR="00AF5888" w:rsidRDefault="00AF5888" w:rsidP="000A7C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2F63E" w14:textId="176ABEE6" w:rsidR="00B039FB" w:rsidRDefault="00B039FB" w:rsidP="00993E6C">
    <w:pPr>
      <w:pStyle w:val="Header"/>
    </w:pPr>
    <w:r>
      <w:rPr>
        <w:noProof/>
        <w:lang w:val="pt-BR" w:eastAsia="pt-BR"/>
      </w:rPr>
      <w:drawing>
        <wp:inline distT="0" distB="0" distL="0" distR="0" wp14:anchorId="752A2BEF" wp14:editId="6DE45A5F">
          <wp:extent cx="3504063" cy="752475"/>
          <wp:effectExtent l="0" t="0" r="0" b="0"/>
          <wp:docPr id="7" name="Picture 7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08949" cy="7535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F2A0D" w14:textId="0425CE2D" w:rsidR="00B039FB" w:rsidRDefault="00B039FB" w:rsidP="00993E6C">
    <w:pPr>
      <w:pStyle w:val="Header"/>
    </w:pPr>
    <w:r>
      <w:rPr>
        <w:noProof/>
        <w:lang w:val="pt-BR" w:eastAsia="pt-BR"/>
      </w:rPr>
      <w:drawing>
        <wp:inline distT="0" distB="0" distL="0" distR="0" wp14:anchorId="39633AA3" wp14:editId="2ECD5216">
          <wp:extent cx="3504063" cy="752475"/>
          <wp:effectExtent l="0" t="0" r="0" b="0"/>
          <wp:docPr id="6" name="Picture 6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08949" cy="7535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BB7C2E"/>
    <w:multiLevelType w:val="hybridMultilevel"/>
    <w:tmpl w:val="7A1CE4BA"/>
    <w:lvl w:ilvl="0" w:tplc="4F2E08F2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8C4A5744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41F02082"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6C628EA0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1FA8F4B6"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803E6B66"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8E56F0A0"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B13E4A2A"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B8E01A0C">
      <w:numFmt w:val="bullet"/>
      <w:lvlText w:val="•"/>
      <w:lvlJc w:val="left"/>
      <w:pPr>
        <w:ind w:left="7828" w:hanging="360"/>
      </w:pPr>
      <w:rPr>
        <w:rFonts w:hint="default"/>
      </w:rPr>
    </w:lvl>
  </w:abstractNum>
  <w:num w:numId="1" w16cid:durableId="668294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NjQwM7MwNjAzNjVS0lEKTi0uzszPAykwrAUAg0JWqywAAAA="/>
  </w:docVars>
  <w:rsids>
    <w:rsidRoot w:val="001A5A9C"/>
    <w:rsid w:val="00001215"/>
    <w:rsid w:val="000060FC"/>
    <w:rsid w:val="00010C8F"/>
    <w:rsid w:val="00013FF8"/>
    <w:rsid w:val="00021677"/>
    <w:rsid w:val="000270D7"/>
    <w:rsid w:val="000345DA"/>
    <w:rsid w:val="00035689"/>
    <w:rsid w:val="000376CE"/>
    <w:rsid w:val="00041BFB"/>
    <w:rsid w:val="00053E10"/>
    <w:rsid w:val="000555B7"/>
    <w:rsid w:val="00057DB9"/>
    <w:rsid w:val="00065877"/>
    <w:rsid w:val="00073A88"/>
    <w:rsid w:val="00074D6C"/>
    <w:rsid w:val="00091D85"/>
    <w:rsid w:val="000942BA"/>
    <w:rsid w:val="000A4CB0"/>
    <w:rsid w:val="000A6D70"/>
    <w:rsid w:val="000A7C99"/>
    <w:rsid w:val="000B26A6"/>
    <w:rsid w:val="000C523C"/>
    <w:rsid w:val="000E0907"/>
    <w:rsid w:val="000E675C"/>
    <w:rsid w:val="000E7FBD"/>
    <w:rsid w:val="000F3661"/>
    <w:rsid w:val="001014E2"/>
    <w:rsid w:val="001132DA"/>
    <w:rsid w:val="001319EC"/>
    <w:rsid w:val="001327B9"/>
    <w:rsid w:val="001356E9"/>
    <w:rsid w:val="00136303"/>
    <w:rsid w:val="001460DD"/>
    <w:rsid w:val="00161AE9"/>
    <w:rsid w:val="00163780"/>
    <w:rsid w:val="00182B0A"/>
    <w:rsid w:val="001918C8"/>
    <w:rsid w:val="001A0303"/>
    <w:rsid w:val="001A0FC8"/>
    <w:rsid w:val="001A5A9C"/>
    <w:rsid w:val="001A686C"/>
    <w:rsid w:val="001B6AC3"/>
    <w:rsid w:val="001C6A2A"/>
    <w:rsid w:val="001E130B"/>
    <w:rsid w:val="001E3246"/>
    <w:rsid w:val="001E3259"/>
    <w:rsid w:val="001F5C79"/>
    <w:rsid w:val="002328A7"/>
    <w:rsid w:val="002473B7"/>
    <w:rsid w:val="00250010"/>
    <w:rsid w:val="00255D1A"/>
    <w:rsid w:val="00261138"/>
    <w:rsid w:val="00287ECA"/>
    <w:rsid w:val="00293CE4"/>
    <w:rsid w:val="002A3379"/>
    <w:rsid w:val="002A4068"/>
    <w:rsid w:val="002A5C50"/>
    <w:rsid w:val="002C60DD"/>
    <w:rsid w:val="002D5955"/>
    <w:rsid w:val="002E2262"/>
    <w:rsid w:val="002E39A6"/>
    <w:rsid w:val="002E604D"/>
    <w:rsid w:val="00305FD2"/>
    <w:rsid w:val="0033058D"/>
    <w:rsid w:val="003354FC"/>
    <w:rsid w:val="00336976"/>
    <w:rsid w:val="003407FC"/>
    <w:rsid w:val="00344CE1"/>
    <w:rsid w:val="00392879"/>
    <w:rsid w:val="003A22B5"/>
    <w:rsid w:val="003A49C7"/>
    <w:rsid w:val="003A6DCD"/>
    <w:rsid w:val="003B7676"/>
    <w:rsid w:val="003C1538"/>
    <w:rsid w:val="003D05BD"/>
    <w:rsid w:val="003D2C69"/>
    <w:rsid w:val="003D583A"/>
    <w:rsid w:val="003E08E7"/>
    <w:rsid w:val="003F3AE9"/>
    <w:rsid w:val="003F7ED4"/>
    <w:rsid w:val="004006DC"/>
    <w:rsid w:val="00403007"/>
    <w:rsid w:val="004163DD"/>
    <w:rsid w:val="0042646C"/>
    <w:rsid w:val="00432D60"/>
    <w:rsid w:val="00441388"/>
    <w:rsid w:val="00445958"/>
    <w:rsid w:val="00462033"/>
    <w:rsid w:val="0046393C"/>
    <w:rsid w:val="004715A0"/>
    <w:rsid w:val="004929A0"/>
    <w:rsid w:val="004A2E1A"/>
    <w:rsid w:val="004B209A"/>
    <w:rsid w:val="004B430A"/>
    <w:rsid w:val="004B6060"/>
    <w:rsid w:val="004C2843"/>
    <w:rsid w:val="004D7791"/>
    <w:rsid w:val="004F1518"/>
    <w:rsid w:val="004F60C8"/>
    <w:rsid w:val="004F6A15"/>
    <w:rsid w:val="00511E16"/>
    <w:rsid w:val="00514385"/>
    <w:rsid w:val="00521573"/>
    <w:rsid w:val="00521C9D"/>
    <w:rsid w:val="00530475"/>
    <w:rsid w:val="00534315"/>
    <w:rsid w:val="00536246"/>
    <w:rsid w:val="00544295"/>
    <w:rsid w:val="00551B8A"/>
    <w:rsid w:val="00553E6D"/>
    <w:rsid w:val="005556DD"/>
    <w:rsid w:val="005629AB"/>
    <w:rsid w:val="0057459C"/>
    <w:rsid w:val="0059163C"/>
    <w:rsid w:val="005B1828"/>
    <w:rsid w:val="005C0814"/>
    <w:rsid w:val="005C396A"/>
    <w:rsid w:val="005C3D9D"/>
    <w:rsid w:val="005C7AE9"/>
    <w:rsid w:val="005D1BA8"/>
    <w:rsid w:val="005E3616"/>
    <w:rsid w:val="0060131B"/>
    <w:rsid w:val="00602586"/>
    <w:rsid w:val="00630676"/>
    <w:rsid w:val="00630C64"/>
    <w:rsid w:val="00670461"/>
    <w:rsid w:val="00687FE7"/>
    <w:rsid w:val="00692FA6"/>
    <w:rsid w:val="00697DAF"/>
    <w:rsid w:val="006A1290"/>
    <w:rsid w:val="006A74A9"/>
    <w:rsid w:val="006B0CDF"/>
    <w:rsid w:val="006C0A57"/>
    <w:rsid w:val="006C4D49"/>
    <w:rsid w:val="006D3F13"/>
    <w:rsid w:val="006D63E0"/>
    <w:rsid w:val="006F2F8B"/>
    <w:rsid w:val="00703854"/>
    <w:rsid w:val="00703A8B"/>
    <w:rsid w:val="00703BB2"/>
    <w:rsid w:val="00705D9A"/>
    <w:rsid w:val="0072092C"/>
    <w:rsid w:val="00731494"/>
    <w:rsid w:val="00731641"/>
    <w:rsid w:val="00742771"/>
    <w:rsid w:val="00742A2E"/>
    <w:rsid w:val="0074558F"/>
    <w:rsid w:val="0075084A"/>
    <w:rsid w:val="007627F2"/>
    <w:rsid w:val="00767F33"/>
    <w:rsid w:val="0078351E"/>
    <w:rsid w:val="007B32AC"/>
    <w:rsid w:val="007D3297"/>
    <w:rsid w:val="007E0B77"/>
    <w:rsid w:val="007F105B"/>
    <w:rsid w:val="007F354F"/>
    <w:rsid w:val="007F5BB2"/>
    <w:rsid w:val="0080420A"/>
    <w:rsid w:val="00804535"/>
    <w:rsid w:val="00804CCF"/>
    <w:rsid w:val="00820D89"/>
    <w:rsid w:val="00821E74"/>
    <w:rsid w:val="0082340B"/>
    <w:rsid w:val="00826DD4"/>
    <w:rsid w:val="00830278"/>
    <w:rsid w:val="0083146B"/>
    <w:rsid w:val="008321B3"/>
    <w:rsid w:val="008358B1"/>
    <w:rsid w:val="00837ABC"/>
    <w:rsid w:val="00847E86"/>
    <w:rsid w:val="00847EE1"/>
    <w:rsid w:val="00852FC3"/>
    <w:rsid w:val="00854A13"/>
    <w:rsid w:val="0086133A"/>
    <w:rsid w:val="00864BA1"/>
    <w:rsid w:val="008772EB"/>
    <w:rsid w:val="00877ABD"/>
    <w:rsid w:val="00880E7D"/>
    <w:rsid w:val="008852E0"/>
    <w:rsid w:val="008906DD"/>
    <w:rsid w:val="008B6CE2"/>
    <w:rsid w:val="008C6C03"/>
    <w:rsid w:val="00900849"/>
    <w:rsid w:val="009045C8"/>
    <w:rsid w:val="00905260"/>
    <w:rsid w:val="00917BA1"/>
    <w:rsid w:val="00923111"/>
    <w:rsid w:val="00924E66"/>
    <w:rsid w:val="00930AED"/>
    <w:rsid w:val="00931877"/>
    <w:rsid w:val="00932307"/>
    <w:rsid w:val="00932414"/>
    <w:rsid w:val="0095035F"/>
    <w:rsid w:val="00952959"/>
    <w:rsid w:val="00957239"/>
    <w:rsid w:val="009637AB"/>
    <w:rsid w:val="00971301"/>
    <w:rsid w:val="00974715"/>
    <w:rsid w:val="00976B70"/>
    <w:rsid w:val="00993E6C"/>
    <w:rsid w:val="0099515D"/>
    <w:rsid w:val="009B04E3"/>
    <w:rsid w:val="009B6439"/>
    <w:rsid w:val="009C0CD8"/>
    <w:rsid w:val="009C1406"/>
    <w:rsid w:val="009E1A53"/>
    <w:rsid w:val="009E4BE6"/>
    <w:rsid w:val="009E4D4A"/>
    <w:rsid w:val="009E5194"/>
    <w:rsid w:val="009E7FB8"/>
    <w:rsid w:val="009F2683"/>
    <w:rsid w:val="00A22830"/>
    <w:rsid w:val="00A33C60"/>
    <w:rsid w:val="00A402D6"/>
    <w:rsid w:val="00A44FB8"/>
    <w:rsid w:val="00A45D77"/>
    <w:rsid w:val="00A604B8"/>
    <w:rsid w:val="00A75213"/>
    <w:rsid w:val="00A81F75"/>
    <w:rsid w:val="00A86B70"/>
    <w:rsid w:val="00A948BD"/>
    <w:rsid w:val="00A965D1"/>
    <w:rsid w:val="00AB45C7"/>
    <w:rsid w:val="00AD2F71"/>
    <w:rsid w:val="00AD664A"/>
    <w:rsid w:val="00AE7B9B"/>
    <w:rsid w:val="00AF4832"/>
    <w:rsid w:val="00AF5066"/>
    <w:rsid w:val="00AF5888"/>
    <w:rsid w:val="00AF5C02"/>
    <w:rsid w:val="00B039FB"/>
    <w:rsid w:val="00B119B8"/>
    <w:rsid w:val="00B16FC5"/>
    <w:rsid w:val="00B264FF"/>
    <w:rsid w:val="00B35DA3"/>
    <w:rsid w:val="00B55590"/>
    <w:rsid w:val="00B55A53"/>
    <w:rsid w:val="00B57B70"/>
    <w:rsid w:val="00B63263"/>
    <w:rsid w:val="00B67A43"/>
    <w:rsid w:val="00B73E48"/>
    <w:rsid w:val="00BB008E"/>
    <w:rsid w:val="00BB1562"/>
    <w:rsid w:val="00BB2703"/>
    <w:rsid w:val="00BB57C4"/>
    <w:rsid w:val="00BB6A41"/>
    <w:rsid w:val="00BC247E"/>
    <w:rsid w:val="00BC2EB1"/>
    <w:rsid w:val="00BC4BAE"/>
    <w:rsid w:val="00BD7E9E"/>
    <w:rsid w:val="00C01587"/>
    <w:rsid w:val="00C03A45"/>
    <w:rsid w:val="00C154C2"/>
    <w:rsid w:val="00C309A6"/>
    <w:rsid w:val="00C32540"/>
    <w:rsid w:val="00C37CDF"/>
    <w:rsid w:val="00C4086E"/>
    <w:rsid w:val="00C423D8"/>
    <w:rsid w:val="00C46454"/>
    <w:rsid w:val="00C46DBB"/>
    <w:rsid w:val="00C62AC0"/>
    <w:rsid w:val="00C74555"/>
    <w:rsid w:val="00C75BBA"/>
    <w:rsid w:val="00C77243"/>
    <w:rsid w:val="00C9173C"/>
    <w:rsid w:val="00C9268D"/>
    <w:rsid w:val="00CB0DAB"/>
    <w:rsid w:val="00CD0CEF"/>
    <w:rsid w:val="00CE6EF3"/>
    <w:rsid w:val="00CF00D5"/>
    <w:rsid w:val="00CF0D56"/>
    <w:rsid w:val="00D12354"/>
    <w:rsid w:val="00D133DC"/>
    <w:rsid w:val="00D43768"/>
    <w:rsid w:val="00D451C7"/>
    <w:rsid w:val="00D46B3B"/>
    <w:rsid w:val="00D50608"/>
    <w:rsid w:val="00D528C7"/>
    <w:rsid w:val="00D55FEA"/>
    <w:rsid w:val="00D62EED"/>
    <w:rsid w:val="00D7404C"/>
    <w:rsid w:val="00D767C3"/>
    <w:rsid w:val="00D84D5D"/>
    <w:rsid w:val="00D86868"/>
    <w:rsid w:val="00D91B84"/>
    <w:rsid w:val="00D95EF0"/>
    <w:rsid w:val="00DC4B32"/>
    <w:rsid w:val="00DC75BF"/>
    <w:rsid w:val="00DD50F3"/>
    <w:rsid w:val="00DF197B"/>
    <w:rsid w:val="00E0033E"/>
    <w:rsid w:val="00E06A52"/>
    <w:rsid w:val="00E2268C"/>
    <w:rsid w:val="00E30F10"/>
    <w:rsid w:val="00E32694"/>
    <w:rsid w:val="00E412A7"/>
    <w:rsid w:val="00E4397E"/>
    <w:rsid w:val="00E549B4"/>
    <w:rsid w:val="00E61EEF"/>
    <w:rsid w:val="00E64BC7"/>
    <w:rsid w:val="00E64C81"/>
    <w:rsid w:val="00E83A36"/>
    <w:rsid w:val="00E86162"/>
    <w:rsid w:val="00E87A49"/>
    <w:rsid w:val="00E90E3A"/>
    <w:rsid w:val="00E9560E"/>
    <w:rsid w:val="00EA51C2"/>
    <w:rsid w:val="00EC2D89"/>
    <w:rsid w:val="00EC5F59"/>
    <w:rsid w:val="00EE5EE0"/>
    <w:rsid w:val="00EF065B"/>
    <w:rsid w:val="00EF1757"/>
    <w:rsid w:val="00EF47CB"/>
    <w:rsid w:val="00EF73B7"/>
    <w:rsid w:val="00F02A49"/>
    <w:rsid w:val="00F34818"/>
    <w:rsid w:val="00F56671"/>
    <w:rsid w:val="00F62999"/>
    <w:rsid w:val="00F67BCF"/>
    <w:rsid w:val="00F71CB7"/>
    <w:rsid w:val="00F74D87"/>
    <w:rsid w:val="00F7650C"/>
    <w:rsid w:val="00F77954"/>
    <w:rsid w:val="00F84FA9"/>
    <w:rsid w:val="00F85770"/>
    <w:rsid w:val="00F85B81"/>
    <w:rsid w:val="00F87309"/>
    <w:rsid w:val="00F92A91"/>
    <w:rsid w:val="00F93A69"/>
    <w:rsid w:val="00FA60DC"/>
    <w:rsid w:val="00FC3A4C"/>
    <w:rsid w:val="00FC53CC"/>
    <w:rsid w:val="00FD65FC"/>
    <w:rsid w:val="00FE50E9"/>
    <w:rsid w:val="00FE7258"/>
    <w:rsid w:val="00FF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1044BDC"/>
  <w15:chartTrackingRefBased/>
  <w15:docId w15:val="{ADA6D984-3164-43BB-9AD1-FF9A37534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B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7C9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C99"/>
  </w:style>
  <w:style w:type="paragraph" w:styleId="Footer">
    <w:name w:val="footer"/>
    <w:basedOn w:val="Normal"/>
    <w:link w:val="FooterChar"/>
    <w:uiPriority w:val="99"/>
    <w:unhideWhenUsed/>
    <w:rsid w:val="000A7C9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C99"/>
  </w:style>
  <w:style w:type="paragraph" w:styleId="NormalWeb">
    <w:name w:val="Normal (Web)"/>
    <w:basedOn w:val="Normal"/>
    <w:uiPriority w:val="99"/>
    <w:unhideWhenUsed/>
    <w:rsid w:val="0046393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46393C"/>
    <w:rPr>
      <w:b/>
      <w:bCs/>
    </w:rPr>
  </w:style>
  <w:style w:type="character" w:customStyle="1" w:styleId="case-values">
    <w:name w:val="case-values"/>
    <w:basedOn w:val="DefaultParagraphFont"/>
    <w:rsid w:val="0046393C"/>
  </w:style>
  <w:style w:type="paragraph" w:styleId="ListParagraph">
    <w:name w:val="List Paragraph"/>
    <w:basedOn w:val="Normal"/>
    <w:uiPriority w:val="1"/>
    <w:qFormat/>
    <w:rsid w:val="009E5194"/>
    <w:pPr>
      <w:spacing w:after="257" w:line="260" w:lineRule="auto"/>
      <w:ind w:left="720" w:firstLine="4"/>
      <w:contextualSpacing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9E519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E5194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E51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0DB297-F4E0-431C-AEF6-2A45CDDF2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a Wermelinger Cabral</dc:creator>
  <cp:keywords/>
  <dc:description/>
  <cp:lastModifiedBy>Office 365</cp:lastModifiedBy>
  <cp:revision>8</cp:revision>
  <cp:lastPrinted>2023-07-11T21:09:00Z</cp:lastPrinted>
  <dcterms:created xsi:type="dcterms:W3CDTF">2023-06-15T18:24:00Z</dcterms:created>
  <dcterms:modified xsi:type="dcterms:W3CDTF">2023-07-11T21:22:00Z</dcterms:modified>
</cp:coreProperties>
</file>